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BE0FD" w14:textId="57EE6EEF" w:rsidR="00B657A1" w:rsidRDefault="00F71665">
      <w:r>
        <w:t>Version Control:</w:t>
      </w:r>
    </w:p>
    <w:p w14:paraId="7122A53B" w14:textId="20C91C85" w:rsidR="00F71665" w:rsidRDefault="00F71665">
      <w:r>
        <w:t>Version control is the management of changes to documents, computer programs, large websites and other information.</w:t>
      </w:r>
    </w:p>
    <w:p w14:paraId="5E57D5A8" w14:textId="3DECE539" w:rsidR="00F71665" w:rsidRDefault="00F71665">
      <w:r>
        <w:t xml:space="preserve">These changes are usually termed as versions. </w:t>
      </w:r>
    </w:p>
    <w:p w14:paraId="44228091" w14:textId="0A482E39" w:rsidR="00F71665" w:rsidRDefault="00F71665">
      <w:r>
        <w:t>It creates a snapshot of the entire project and saves it, every time any changes are made to project.</w:t>
      </w:r>
    </w:p>
    <w:p w14:paraId="76C683AB" w14:textId="012E4012" w:rsidR="00F71665" w:rsidRDefault="00F71665">
      <w:r>
        <w:t xml:space="preserve">The changes might be adding a new file or modifying the older files by changing the source code. </w:t>
      </w:r>
    </w:p>
    <w:p w14:paraId="665CA903" w14:textId="206E0C93" w:rsidR="00F71665" w:rsidRDefault="00F71665">
      <w:r>
        <w:t>Snapshots are termed as different versions.</w:t>
      </w:r>
    </w:p>
    <w:p w14:paraId="38E532AD" w14:textId="6594FFCE" w:rsidR="00F71665" w:rsidRDefault="00F71665">
      <w:r>
        <w:t xml:space="preserve">Snapshot is the state of the project at a </w:t>
      </w:r>
      <w:proofErr w:type="gramStart"/>
      <w:r>
        <w:t>particular time</w:t>
      </w:r>
      <w:proofErr w:type="gramEnd"/>
      <w:r>
        <w:t xml:space="preserve">. </w:t>
      </w:r>
    </w:p>
    <w:p w14:paraId="2026783A" w14:textId="22B4A12D" w:rsidR="005B1E70" w:rsidRDefault="005B1E70">
      <w:r>
        <w:t>In case if the central server crashes, a backup is always available in the local servers.</w:t>
      </w:r>
    </w:p>
    <w:p w14:paraId="069811BE" w14:textId="1A6E1AF5" w:rsidR="005B1E70" w:rsidRDefault="005B1E70">
      <w:r>
        <w:t>VCS</w:t>
      </w:r>
      <w:r w:rsidR="00046895">
        <w:t xml:space="preserve"> (Version Control System)</w:t>
      </w:r>
      <w:r>
        <w:t xml:space="preserve"> provides information on what was changed and when it was changed which helps in analyzing the project evolution between versions.</w:t>
      </w:r>
    </w:p>
    <w:p w14:paraId="5C6FF7CA" w14:textId="4FEA6C07" w:rsidR="005B1E70" w:rsidRDefault="005B1E70">
      <w:r>
        <w:t xml:space="preserve">VCS tools: </w:t>
      </w:r>
    </w:p>
    <w:p w14:paraId="5E107182" w14:textId="0CA02FCB" w:rsidR="005B1E70" w:rsidRDefault="005B1E70" w:rsidP="005B1E70">
      <w:pPr>
        <w:pStyle w:val="ListParagraph"/>
        <w:numPr>
          <w:ilvl w:val="0"/>
          <w:numId w:val="1"/>
        </w:numPr>
      </w:pPr>
      <w:r>
        <w:t>Git</w:t>
      </w:r>
      <w:r w:rsidR="00046895">
        <w:t xml:space="preserve"> (Distributed VCS)</w:t>
      </w:r>
    </w:p>
    <w:p w14:paraId="75DB02E7" w14:textId="2050AD73" w:rsidR="005B1E70" w:rsidRDefault="005B1E70" w:rsidP="005B1E70">
      <w:pPr>
        <w:pStyle w:val="ListParagraph"/>
        <w:numPr>
          <w:ilvl w:val="0"/>
          <w:numId w:val="1"/>
        </w:numPr>
      </w:pPr>
      <w:r>
        <w:t>Subversion (SBN) (Apache)</w:t>
      </w:r>
    </w:p>
    <w:p w14:paraId="76F1F8C6" w14:textId="64D554E9" w:rsidR="005B1E70" w:rsidRDefault="005B1E70" w:rsidP="005B1E70">
      <w:pPr>
        <w:pStyle w:val="ListParagraph"/>
        <w:numPr>
          <w:ilvl w:val="0"/>
          <w:numId w:val="1"/>
        </w:numPr>
      </w:pPr>
      <w:r>
        <w:t xml:space="preserve">CVS </w:t>
      </w:r>
      <w:r w:rsidR="00046895">
        <w:t>(</w:t>
      </w:r>
      <w:r>
        <w:t>Concurrent version system</w:t>
      </w:r>
      <w:r w:rsidR="00046895">
        <w:t>)</w:t>
      </w:r>
    </w:p>
    <w:p w14:paraId="67274E8D" w14:textId="2D7A5FD0" w:rsidR="00046895" w:rsidRDefault="00046895" w:rsidP="005B1E70">
      <w:pPr>
        <w:pStyle w:val="ListParagraph"/>
        <w:numPr>
          <w:ilvl w:val="0"/>
          <w:numId w:val="1"/>
        </w:numPr>
      </w:pPr>
      <w:r>
        <w:t>Mercurial (Distributed)</w:t>
      </w:r>
    </w:p>
    <w:p w14:paraId="0E54BBFA" w14:textId="4ABA821B" w:rsidR="00046895" w:rsidRDefault="00046895" w:rsidP="00046895">
      <w:pPr>
        <w:ind w:left="360"/>
      </w:pPr>
      <w:r>
        <w:t xml:space="preserve">Subversion and CVS are decentralized VC tools. They do not provide developers with a local copy. All the collaborators are working directly with central repository only. </w:t>
      </w:r>
    </w:p>
    <w:p w14:paraId="701E33F3" w14:textId="1EA79029" w:rsidR="00046895" w:rsidRDefault="00046895" w:rsidP="00046895">
      <w:r>
        <w:t xml:space="preserve">Git is a VC tool which allows to fetch data from central server, push the local files into central servers. </w:t>
      </w:r>
    </w:p>
    <w:p w14:paraId="1D5224A0" w14:textId="30863F6D" w:rsidR="00046895" w:rsidRDefault="00046895" w:rsidP="00046895">
      <w:r>
        <w:t xml:space="preserve">GitHub is a hosting platform for VC collaboration. Allows to host the central repository in a remote server. </w:t>
      </w:r>
      <w:r>
        <w:rPr>
          <w:noProof/>
        </w:rPr>
        <w:drawing>
          <wp:inline distT="0" distB="0" distL="0" distR="0" wp14:anchorId="6D5723FE" wp14:editId="5B6799DB">
            <wp:extent cx="5943600" cy="2590165"/>
            <wp:effectExtent l="0" t="0" r="0" b="635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it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BFC69" w14:textId="7797E627" w:rsidR="00046895" w:rsidRDefault="0052402E" w:rsidP="00046895">
      <w:r>
        <w:lastRenderedPageBreak/>
        <w:t xml:space="preserve">Distributed VCS provides backup and speed. You don’t have to always travel over network to get access to all the files. </w:t>
      </w:r>
    </w:p>
    <w:p w14:paraId="196550A5" w14:textId="738ADE57" w:rsidR="0052402E" w:rsidRDefault="0052402E" w:rsidP="00046895">
      <w:r>
        <w:t xml:space="preserve">We can automate the operations of push and pull by using a job schedular or crontab. This has a disadvantage that, if you have not worked on a </w:t>
      </w:r>
      <w:proofErr w:type="gramStart"/>
      <w:r>
        <w:t>particular file</w:t>
      </w:r>
      <w:proofErr w:type="gramEnd"/>
      <w:r>
        <w:t xml:space="preserve"> and you have a job schedular, it will automatically push the unfinished work. </w:t>
      </w:r>
    </w:p>
    <w:p w14:paraId="3180B3EE" w14:textId="27BCAAA3" w:rsidR="0052402E" w:rsidRDefault="0052402E" w:rsidP="00046895">
      <w:r>
        <w:t xml:space="preserve">The advantage of distributed VCS is that you can work in isolation and whenever you are sure that your code is working fine, then you can push it on GitHub. </w:t>
      </w:r>
    </w:p>
    <w:p w14:paraId="1EB6C722" w14:textId="3FCB8749" w:rsidR="0052402E" w:rsidRDefault="009648F3" w:rsidP="00046895">
      <w:r>
        <w:t>Uses Lossless compression</w:t>
      </w:r>
      <w:r w:rsidR="00233251">
        <w:t xml:space="preserve"> technique to compress</w:t>
      </w:r>
      <w:r>
        <w:t xml:space="preserve"> data </w:t>
      </w:r>
      <w:r w:rsidR="00233251">
        <w:t xml:space="preserve">on client side. </w:t>
      </w:r>
    </w:p>
    <w:p w14:paraId="7E11D667" w14:textId="1E91304A" w:rsidR="00233251" w:rsidRDefault="00233251" w:rsidP="00046895">
      <w:r>
        <w:t>In event of a system crash, the lost data can be easily recovered from any of the local repositories of collaborators.</w:t>
      </w:r>
    </w:p>
    <w:p w14:paraId="42F6454C" w14:textId="40825C7E" w:rsidR="00233251" w:rsidRDefault="00ED3E12" w:rsidP="00046895">
      <w:r>
        <w:t>Repository:</w:t>
      </w:r>
    </w:p>
    <w:p w14:paraId="642336E5" w14:textId="33D149A9" w:rsidR="00ED3E12" w:rsidRDefault="00ED3E12" w:rsidP="00046895">
      <w:r>
        <w:t xml:space="preserve">A directory or storage space where projects can live. It can be local to a folder on a computer or it can be storage space on GitHub or another online host. </w:t>
      </w:r>
    </w:p>
    <w:p w14:paraId="7F03B8E6" w14:textId="682D30CA" w:rsidR="00ED3E12" w:rsidRDefault="00ED3E12" w:rsidP="00046895">
      <w:r>
        <w:rPr>
          <w:noProof/>
        </w:rPr>
        <w:drawing>
          <wp:inline distT="0" distB="0" distL="0" distR="0" wp14:anchorId="117D58B1" wp14:editId="58CDBF35">
            <wp:extent cx="5943600" cy="3232785"/>
            <wp:effectExtent l="0" t="0" r="0" b="5715"/>
            <wp:docPr id="2" name="Picture 2" descr="A picture containing text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t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59BBD" w14:textId="1C525C7D" w:rsidR="00ED3E12" w:rsidRDefault="00ED3E12" w:rsidP="00046895"/>
    <w:p w14:paraId="1EB2E561" w14:textId="70738F5D" w:rsidR="006A3F1E" w:rsidRDefault="006A3F1E" w:rsidP="00046895">
      <w:r>
        <w:t>Create a local repository.</w:t>
      </w:r>
    </w:p>
    <w:p w14:paraId="1C4FC4A5" w14:textId="622AADDB" w:rsidR="006A3F1E" w:rsidRDefault="004B4E72" w:rsidP="004B4E72">
      <w:pPr>
        <w:pStyle w:val="ListParagraph"/>
        <w:numPr>
          <w:ilvl w:val="0"/>
          <w:numId w:val="1"/>
        </w:numPr>
      </w:pPr>
      <w:r>
        <w:t>Run g</w:t>
      </w:r>
      <w:r w:rsidR="006A3F1E">
        <w:t xml:space="preserve">it </w:t>
      </w:r>
      <w:proofErr w:type="spellStart"/>
      <w:r w:rsidR="006A3F1E">
        <w:t>init</w:t>
      </w:r>
      <w:proofErr w:type="spellEnd"/>
      <w:r>
        <w:t xml:space="preserve"> in the bash.</w:t>
      </w:r>
    </w:p>
    <w:p w14:paraId="58D59D37" w14:textId="34CE1C91" w:rsidR="004B4E72" w:rsidRDefault="004B4E72" w:rsidP="00046895">
      <w:r>
        <w:t>Synching repos.</w:t>
      </w:r>
    </w:p>
    <w:p w14:paraId="38100964" w14:textId="1A5C99D4" w:rsidR="004B4E72" w:rsidRDefault="004B4E72" w:rsidP="00046895">
      <w:r>
        <w:t>Synch the local repo with a remote repo.</w:t>
      </w:r>
    </w:p>
    <w:p w14:paraId="6D8629BD" w14:textId="7A589EC8" w:rsidR="004B4E72" w:rsidRDefault="004B4E72" w:rsidP="00B9535E">
      <w:pPr>
        <w:pStyle w:val="ListParagraph"/>
        <w:numPr>
          <w:ilvl w:val="0"/>
          <w:numId w:val="1"/>
        </w:numPr>
      </w:pPr>
      <w:r>
        <w:t>git remote add origin “</w:t>
      </w:r>
      <w:r w:rsidRPr="004B4E72">
        <w:t>https://github.com/Ruturaaj9/Git-</w:t>
      </w:r>
      <w:proofErr w:type="spellStart"/>
      <w:r w:rsidRPr="004B4E72">
        <w:t>tutorial.git</w:t>
      </w:r>
      <w:proofErr w:type="spellEnd"/>
      <w:r>
        <w:t>”</w:t>
      </w:r>
    </w:p>
    <w:p w14:paraId="34D05AAA" w14:textId="45DB9ADF" w:rsidR="00B9535E" w:rsidRDefault="00B9535E" w:rsidP="00B9535E">
      <w:r>
        <w:lastRenderedPageBreak/>
        <w:t>Fetching the files from central repo (pulling)</w:t>
      </w:r>
    </w:p>
    <w:p w14:paraId="14D12612" w14:textId="7B28DA15" w:rsidR="00B9535E" w:rsidRDefault="00B9535E" w:rsidP="00B9535E">
      <w:pPr>
        <w:pStyle w:val="ListParagraph"/>
        <w:numPr>
          <w:ilvl w:val="0"/>
          <w:numId w:val="1"/>
        </w:numPr>
      </w:pPr>
      <w:r>
        <w:t>git pull origin master</w:t>
      </w:r>
    </w:p>
    <w:p w14:paraId="69433FA1" w14:textId="2882C53E" w:rsidR="00B9535E" w:rsidRDefault="0086621D" w:rsidP="00B9535E">
      <w:r>
        <w:t>g</w:t>
      </w:r>
      <w:r w:rsidR="005764B9">
        <w:t>it status to see if there are any files to be committed to the local repo.</w:t>
      </w:r>
    </w:p>
    <w:p w14:paraId="5B5C68BB" w14:textId="42E72B8C" w:rsidR="005764B9" w:rsidRDefault="005764B9" w:rsidP="00B9535E">
      <w:r>
        <w:t xml:space="preserve">Git add to add files to </w:t>
      </w:r>
      <w:r w:rsidR="0086621D">
        <w:t>index folder to commit.</w:t>
      </w:r>
    </w:p>
    <w:p w14:paraId="397E79D8" w14:textId="1E446C45" w:rsidR="0086621D" w:rsidRDefault="0086621D" w:rsidP="00B9535E">
      <w:r>
        <w:t>Adding multiple files: git add -A</w:t>
      </w:r>
    </w:p>
    <w:p w14:paraId="588A639E" w14:textId="7484C964" w:rsidR="0086621D" w:rsidRDefault="0086621D" w:rsidP="00B9535E">
      <w:r>
        <w:t>Committing files to local repo:</w:t>
      </w:r>
    </w:p>
    <w:p w14:paraId="252F0521" w14:textId="24F1C528" w:rsidR="0086621D" w:rsidRDefault="0086621D" w:rsidP="0086621D">
      <w:pPr>
        <w:pStyle w:val="ListParagraph"/>
        <w:numPr>
          <w:ilvl w:val="0"/>
          <w:numId w:val="1"/>
        </w:numPr>
      </w:pPr>
      <w:r>
        <w:t>git commit</w:t>
      </w:r>
    </w:p>
    <w:p w14:paraId="6A2561E0" w14:textId="738D8649" w:rsidR="0086621D" w:rsidRDefault="0086621D" w:rsidP="0086621D">
      <w:pPr>
        <w:pStyle w:val="ListParagraph"/>
        <w:numPr>
          <w:ilvl w:val="0"/>
          <w:numId w:val="1"/>
        </w:numPr>
      </w:pPr>
      <w:r>
        <w:t>git commit -a -m “adding files to local repo”</w:t>
      </w:r>
    </w:p>
    <w:p w14:paraId="176598F5" w14:textId="1348261D" w:rsidR="0086621D" w:rsidRDefault="0086621D" w:rsidP="0086621D">
      <w:pPr>
        <w:pStyle w:val="ListParagraph"/>
        <w:numPr>
          <w:ilvl w:val="0"/>
          <w:numId w:val="1"/>
        </w:numPr>
      </w:pPr>
      <w:r>
        <w:t>a to commit all added files.</w:t>
      </w:r>
    </w:p>
    <w:p w14:paraId="51EAD25E" w14:textId="502A1109" w:rsidR="0086621D" w:rsidRDefault="0086621D" w:rsidP="0086621D">
      <w:r>
        <w:t xml:space="preserve">Git log to see the commits made. </w:t>
      </w:r>
    </w:p>
    <w:p w14:paraId="78DC6234" w14:textId="4D6E0C19" w:rsidR="0086621D" w:rsidRDefault="0086621D" w:rsidP="0086621D">
      <w:r>
        <w:t>Parallel development- Branching</w:t>
      </w:r>
    </w:p>
    <w:p w14:paraId="11D306AF" w14:textId="02925FBA" w:rsidR="0086621D" w:rsidRDefault="0086621D" w:rsidP="0086621D">
      <w:pPr>
        <w:pStyle w:val="ListParagraph"/>
        <w:numPr>
          <w:ilvl w:val="0"/>
          <w:numId w:val="1"/>
        </w:numPr>
      </w:pPr>
      <w:r>
        <w:t>Branches are pointers to a specific commit.</w:t>
      </w:r>
    </w:p>
    <w:p w14:paraId="6A456EDA" w14:textId="36A77016" w:rsidR="0086621D" w:rsidRDefault="0086621D" w:rsidP="0086621D">
      <w:pPr>
        <w:pStyle w:val="ListParagraph"/>
        <w:numPr>
          <w:ilvl w:val="0"/>
          <w:numId w:val="1"/>
        </w:numPr>
      </w:pPr>
      <w:r>
        <w:t>Two types: local branch, remote-tracking branch.</w:t>
      </w:r>
    </w:p>
    <w:p w14:paraId="5083C3B3" w14:textId="2AD5EE4A" w:rsidR="005D5865" w:rsidRDefault="005D5865" w:rsidP="0086621D">
      <w:pPr>
        <w:pStyle w:val="ListParagraph"/>
        <w:numPr>
          <w:ilvl w:val="0"/>
          <w:numId w:val="1"/>
        </w:numPr>
      </w:pPr>
      <w:r>
        <w:t xml:space="preserve">git branch </w:t>
      </w:r>
      <w:proofErr w:type="spellStart"/>
      <w:r>
        <w:t>firstbranch</w:t>
      </w:r>
      <w:proofErr w:type="spellEnd"/>
    </w:p>
    <w:p w14:paraId="1DC7B890" w14:textId="46CC9583" w:rsidR="005D5865" w:rsidRDefault="005D5865" w:rsidP="0086621D">
      <w:pPr>
        <w:pStyle w:val="ListParagraph"/>
        <w:numPr>
          <w:ilvl w:val="0"/>
          <w:numId w:val="1"/>
        </w:numPr>
      </w:pPr>
      <w:r>
        <w:t xml:space="preserve">switching to branch: git checkout </w:t>
      </w:r>
      <w:proofErr w:type="spellStart"/>
      <w:r>
        <w:t>firstbranch</w:t>
      </w:r>
      <w:proofErr w:type="spellEnd"/>
    </w:p>
    <w:p w14:paraId="6F806D3A" w14:textId="77777777" w:rsidR="00B21031" w:rsidRDefault="005D5865" w:rsidP="005D5865">
      <w:r>
        <w:t xml:space="preserve">Merging: </w:t>
      </w:r>
    </w:p>
    <w:p w14:paraId="3190A665" w14:textId="03D658C6" w:rsidR="005D5865" w:rsidRDefault="005D5865" w:rsidP="00B21031">
      <w:pPr>
        <w:pStyle w:val="ListParagraph"/>
        <w:numPr>
          <w:ilvl w:val="0"/>
          <w:numId w:val="1"/>
        </w:numPr>
      </w:pPr>
      <w:r>
        <w:t>Combining the work of different branches together.</w:t>
      </w:r>
    </w:p>
    <w:p w14:paraId="51186830" w14:textId="2C821690" w:rsidR="00B21031" w:rsidRDefault="00B21031" w:rsidP="00B21031">
      <w:pPr>
        <w:pStyle w:val="ListParagraph"/>
        <w:numPr>
          <w:ilvl w:val="0"/>
          <w:numId w:val="1"/>
        </w:numPr>
      </w:pPr>
      <w:r>
        <w:t>Allows to branch off, develop a new feature and combine it back in.</w:t>
      </w:r>
    </w:p>
    <w:p w14:paraId="15A86795" w14:textId="5D05D6B0" w:rsidR="00B21031" w:rsidRDefault="00B21031" w:rsidP="00B21031">
      <w:pPr>
        <w:pStyle w:val="ListParagraph"/>
        <w:numPr>
          <w:ilvl w:val="0"/>
          <w:numId w:val="1"/>
        </w:numPr>
      </w:pPr>
      <w:r>
        <w:t xml:space="preserve">git merge </w:t>
      </w:r>
      <w:proofErr w:type="spellStart"/>
      <w:proofErr w:type="gramStart"/>
      <w:r>
        <w:t>firstbranch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firstbranch</w:t>
      </w:r>
      <w:proofErr w:type="spellEnd"/>
      <w:r>
        <w:t xml:space="preserve"> will be merged into master</w:t>
      </w:r>
    </w:p>
    <w:p w14:paraId="24D29173" w14:textId="785A8709" w:rsidR="00F577B1" w:rsidRDefault="00F577B1" w:rsidP="00F577B1">
      <w:r>
        <w:t>Rebasing:</w:t>
      </w:r>
    </w:p>
    <w:p w14:paraId="43FB54BD" w14:textId="264B3B55" w:rsidR="00F577B1" w:rsidRDefault="00F577B1" w:rsidP="00F577B1">
      <w:pPr>
        <w:pStyle w:val="ListParagraph"/>
        <w:numPr>
          <w:ilvl w:val="0"/>
          <w:numId w:val="1"/>
        </w:numPr>
      </w:pPr>
      <w:r>
        <w:t>Same as merging but makes the commits in a linear way.</w:t>
      </w:r>
    </w:p>
    <w:p w14:paraId="2F2FE43A" w14:textId="3226D5FF" w:rsidR="00F577B1" w:rsidRDefault="00F577B1" w:rsidP="00F577B1">
      <w:pPr>
        <w:pStyle w:val="ListParagraph"/>
        <w:numPr>
          <w:ilvl w:val="0"/>
          <w:numId w:val="1"/>
        </w:numPr>
      </w:pPr>
      <w:r>
        <w:t xml:space="preserve">git rebase </w:t>
      </w:r>
      <w:proofErr w:type="spellStart"/>
      <w:r>
        <w:t>firstbranch</w:t>
      </w:r>
      <w:proofErr w:type="spellEnd"/>
    </w:p>
    <w:p w14:paraId="16EC7812" w14:textId="5BB87F2A" w:rsidR="00F577B1" w:rsidRDefault="00F577B1" w:rsidP="00F577B1">
      <w:pPr>
        <w:pStyle w:val="ListParagraph"/>
        <w:numPr>
          <w:ilvl w:val="0"/>
          <w:numId w:val="1"/>
        </w:numPr>
      </w:pPr>
      <w:r>
        <w:t>used for making linear sequence of commits.</w:t>
      </w:r>
    </w:p>
    <w:p w14:paraId="4FF35D27" w14:textId="79F05016" w:rsidR="00F577B1" w:rsidRDefault="00F577B1" w:rsidP="00F577B1">
      <w:r>
        <w:t>Pushing the changes in central repository:</w:t>
      </w:r>
    </w:p>
    <w:p w14:paraId="133D5D79" w14:textId="5D82D391" w:rsidR="00F577B1" w:rsidRDefault="00E85E28" w:rsidP="00F577B1">
      <w:pPr>
        <w:pStyle w:val="ListParagraph"/>
        <w:numPr>
          <w:ilvl w:val="0"/>
          <w:numId w:val="1"/>
        </w:numPr>
      </w:pPr>
      <w:r>
        <w:t xml:space="preserve">creating a </w:t>
      </w:r>
      <w:proofErr w:type="spellStart"/>
      <w:r>
        <w:t>ssh</w:t>
      </w:r>
      <w:proofErr w:type="spellEnd"/>
      <w:r>
        <w:t xml:space="preserve"> key: </w:t>
      </w:r>
      <w:proofErr w:type="spellStart"/>
      <w:r>
        <w:t>ssh</w:t>
      </w:r>
      <w:proofErr w:type="spellEnd"/>
      <w:r>
        <w:t>-keygen</w:t>
      </w:r>
    </w:p>
    <w:p w14:paraId="7EFB488C" w14:textId="3D805994" w:rsidR="00E85E28" w:rsidRDefault="003E7433" w:rsidP="00F577B1">
      <w:pPr>
        <w:pStyle w:val="ListParagraph"/>
        <w:numPr>
          <w:ilvl w:val="0"/>
          <w:numId w:val="1"/>
        </w:numPr>
      </w:pPr>
      <w:r>
        <w:t xml:space="preserve">copy the key and add it to </w:t>
      </w:r>
      <w:proofErr w:type="spellStart"/>
      <w:r>
        <w:t>github</w:t>
      </w:r>
      <w:proofErr w:type="spellEnd"/>
    </w:p>
    <w:p w14:paraId="7FF95496" w14:textId="6A968EE9" w:rsidR="003E7433" w:rsidRDefault="003E7433" w:rsidP="00F577B1">
      <w:pPr>
        <w:pStyle w:val="ListParagraph"/>
        <w:numPr>
          <w:ilvl w:val="0"/>
          <w:numId w:val="1"/>
        </w:numPr>
      </w:pPr>
      <w:r>
        <w:t xml:space="preserve">do </w:t>
      </w:r>
      <w:proofErr w:type="spellStart"/>
      <w:r>
        <w:t>ssh</w:t>
      </w:r>
      <w:proofErr w:type="spellEnd"/>
      <w:r>
        <w:t xml:space="preserve"> -T </w:t>
      </w:r>
      <w:hyperlink r:id="rId7" w:history="1">
        <w:r w:rsidRPr="00321636">
          <w:rPr>
            <w:rStyle w:val="Hyperlink"/>
          </w:rPr>
          <w:t>git@github.com</w:t>
        </w:r>
      </w:hyperlink>
    </w:p>
    <w:p w14:paraId="2DB88730" w14:textId="728FE444" w:rsidR="003E7433" w:rsidRDefault="003E7433" w:rsidP="00F577B1">
      <w:pPr>
        <w:pStyle w:val="ListParagraph"/>
        <w:numPr>
          <w:ilvl w:val="0"/>
          <w:numId w:val="1"/>
        </w:numPr>
      </w:pPr>
      <w:r>
        <w:t xml:space="preserve">git push origin </w:t>
      </w:r>
      <w:proofErr w:type="spellStart"/>
      <w:r>
        <w:t>firstbranch</w:t>
      </w:r>
      <w:proofErr w:type="spellEnd"/>
    </w:p>
    <w:p w14:paraId="1535091B" w14:textId="3481782E" w:rsidR="003E7433" w:rsidRDefault="003E7433" w:rsidP="00F577B1">
      <w:pPr>
        <w:pStyle w:val="ListParagraph"/>
        <w:numPr>
          <w:ilvl w:val="0"/>
          <w:numId w:val="1"/>
        </w:numPr>
      </w:pPr>
      <w:r>
        <w:t>git push origin master</w:t>
      </w:r>
    </w:p>
    <w:p w14:paraId="65EC3C79" w14:textId="46492392" w:rsidR="003E7433" w:rsidRDefault="003E7433" w:rsidP="003E7433">
      <w:proofErr w:type="gramStart"/>
      <w:r>
        <w:t>Reverting back</w:t>
      </w:r>
      <w:proofErr w:type="gramEnd"/>
      <w:r>
        <w:t xml:space="preserve"> to previous versions:</w:t>
      </w:r>
    </w:p>
    <w:p w14:paraId="7EE66AE8" w14:textId="6EDF3C13" w:rsidR="003E7433" w:rsidRDefault="003E7433" w:rsidP="003E7433">
      <w:pPr>
        <w:pStyle w:val="ListParagraph"/>
        <w:numPr>
          <w:ilvl w:val="0"/>
          <w:numId w:val="1"/>
        </w:numPr>
      </w:pPr>
      <w:r>
        <w:t>check the git log and select the version you want to revert to and copy the first 8 characters of the hash.</w:t>
      </w:r>
    </w:p>
    <w:p w14:paraId="05109F30" w14:textId="5EC3CAC9" w:rsidR="003E7433" w:rsidRDefault="003E7433" w:rsidP="003E7433">
      <w:pPr>
        <w:pStyle w:val="ListParagraph"/>
        <w:numPr>
          <w:ilvl w:val="0"/>
          <w:numId w:val="1"/>
        </w:numPr>
      </w:pPr>
      <w:r>
        <w:t>Then do: git checkout copied-characters filename</w:t>
      </w:r>
    </w:p>
    <w:p w14:paraId="18477310" w14:textId="77777777" w:rsidR="003E7433" w:rsidRDefault="003E7433" w:rsidP="003E7433">
      <w:pPr>
        <w:pStyle w:val="ListParagraph"/>
        <w:numPr>
          <w:ilvl w:val="0"/>
          <w:numId w:val="1"/>
        </w:numPr>
      </w:pPr>
      <w:bookmarkStart w:id="0" w:name="_GoBack"/>
      <w:bookmarkEnd w:id="0"/>
    </w:p>
    <w:p w14:paraId="451F3298" w14:textId="77777777" w:rsidR="005D5865" w:rsidRDefault="005D5865" w:rsidP="005D5865"/>
    <w:sectPr w:rsidR="005D58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AF42D9"/>
    <w:multiLevelType w:val="hybridMultilevel"/>
    <w:tmpl w:val="7AA456C2"/>
    <w:lvl w:ilvl="0" w:tplc="02524E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bA0NrIwMzc0NDBT0lEKTi0uzszPAykwrAUA5+K6xSwAAAA="/>
  </w:docVars>
  <w:rsids>
    <w:rsidRoot w:val="00F71665"/>
    <w:rsid w:val="00046895"/>
    <w:rsid w:val="00126CC0"/>
    <w:rsid w:val="00233251"/>
    <w:rsid w:val="002A6E92"/>
    <w:rsid w:val="003E7433"/>
    <w:rsid w:val="004B4E72"/>
    <w:rsid w:val="0052402E"/>
    <w:rsid w:val="005764B9"/>
    <w:rsid w:val="005B1E70"/>
    <w:rsid w:val="005D5865"/>
    <w:rsid w:val="006A3F1E"/>
    <w:rsid w:val="0086621D"/>
    <w:rsid w:val="009648F3"/>
    <w:rsid w:val="00B21031"/>
    <w:rsid w:val="00B657A1"/>
    <w:rsid w:val="00B9535E"/>
    <w:rsid w:val="00E85E28"/>
    <w:rsid w:val="00ED3E12"/>
    <w:rsid w:val="00F577B1"/>
    <w:rsid w:val="00F71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4624"/>
  <w15:chartTrackingRefBased/>
  <w15:docId w15:val="{00F5D68D-29CD-463D-81A6-7CDA9FF0B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E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53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5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it@githu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4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raj Jaysing Mohite</dc:creator>
  <cp:keywords/>
  <dc:description/>
  <cp:lastModifiedBy>Ruturaj Jaysing Mohite</cp:lastModifiedBy>
  <cp:revision>2</cp:revision>
  <dcterms:created xsi:type="dcterms:W3CDTF">2019-01-22T17:15:00Z</dcterms:created>
  <dcterms:modified xsi:type="dcterms:W3CDTF">2019-01-22T23:09:00Z</dcterms:modified>
</cp:coreProperties>
</file>